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p>
    <w:bookmarkStart w:id="21" w:name="X7b9ea563d16d3078efa2dcad181f4fb2dd26c2e"/>
    <w:p>
      <w:pPr>
        <w:pStyle w:val="Heading1"/>
      </w:pPr>
      <w:r>
        <w:t xml:space="preserve">Internship Application Letter for Musician Position</w:t>
      </w:r>
    </w:p>
    <w:p>
      <w:pPr>
        <w:pStyle w:val="FirstParagraph"/>
      </w:pPr>
      <w:r>
        <w:rPr>
          <w:bCs/>
          <w:b/>
        </w:rPr>
        <w:t xml:space="preserve">Date:</w:t>
      </w:r>
      <w:r>
        <w:t xml:space="preserve"> </w:t>
      </w:r>
      <w:r>
        <w:t xml:space="preserve">October 26, 2023</w:t>
      </w:r>
    </w:p>
    <w:p>
      <w:pPr>
        <w:pStyle w:val="BodyText"/>
      </w:pPr>
      <w:r>
        <w:rPr>
          <w:bCs/>
          <w:b/>
        </w:rPr>
        <w:t xml:space="preserve">Recruitment Team,</w:t>
      </w:r>
    </w:p>
    <w:p>
      <w:pPr>
        <w:pStyle w:val="BodyText"/>
      </w:pPr>
      <w:r>
        <w:rPr>
          <w:bCs/>
          <w:b/>
        </w:rPr>
        <w:t xml:space="preserve">State Academic Philharmonic Hall of Saint Petersburg</w:t>
      </w:r>
    </w:p>
    <w:p>
      <w:pPr>
        <w:pStyle w:val="BodyText"/>
      </w:pPr>
      <w:r>
        <w:rPr>
          <w:bCs/>
          <w:b/>
        </w:rPr>
        <w:t xml:space="preserve">Moskovsky Prospekt, 126</w:t>
      </w:r>
    </w:p>
    <w:p>
      <w:pPr>
        <w:pStyle w:val="BodyText"/>
      </w:pPr>
      <w:r>
        <w:rPr>
          <w:bCs/>
          <w:b/>
        </w:rPr>
        <w:t xml:space="preserve">Saint Petersburg, Russia 190034</w:t>
      </w:r>
    </w:p>
    <w:bookmarkStart w:id="20" w:name="X8953c6e706c5240c82150e3ad9358ce536db821"/>
    <w:p>
      <w:pPr>
        <w:pStyle w:val="Heading2"/>
      </w:pPr>
      <w:r>
        <w:t xml:space="preserve">Subject: Formal Application for Musician Internship at State Academic Philharmonic Hall, Saint Petersburg</w:t>
      </w:r>
    </w:p>
    <w:p>
      <w:pPr>
        <w:pStyle w:val="FirstParagraph"/>
      </w:pPr>
      <w:r>
        <w:t xml:space="preserve">Dear Esteemed Members of the Recruitment Committee,</w:t>
      </w:r>
    </w:p>
    <w:p>
      <w:pPr>
        <w:pStyle w:val="BodyText"/>
      </w:pPr>
      <w:r>
        <w:t xml:space="preserve">As a dedicated musician with a profound passion for Russia's rich musical heritage and an unwavering commitment to artistic excellence, I am writing with immense enthusiasm to submit my Internship Application Letter for the Musician Internship position at your esteemed institution in Saint Petersburg. This city, where Tchaikovsky's symphonies still echo through the Neva River’s banks and the Mariinsky Theatre continues to breathe life into classical masterpieces, represents not just a location for my professional development but a profound cultural homecoming I have long awaited. My journey as a musician has been meticulously shaped by an understanding that true artistry flourishes where tradition meets innovation—a principle deeply embedded in the artistic soul of Russia Saint Petersburg.</w:t>
      </w:r>
    </w:p>
    <w:p>
      <w:pPr>
        <w:pStyle w:val="BodyText"/>
      </w:pPr>
      <w:r>
        <w:t xml:space="preserve">Having completed my Bachelor of Music degree with honors at the Saint Petersburg State Conservatory (2019-2023), I have immersed myself not merely in technical proficiency but in the living tapestry of Russian musical expression. My studies focused on both classical performance and contemporary cross-genre exploration, allowing me to perform works by Glinka and Prokofiev alongside original compositions that blend folk motifs with modern electronic elements. During my final year, I co-created a multimedia project titled</w:t>
      </w:r>
    </w:p>
    <w:p>
      <w:pPr>
        <w:pStyle w:val="BodyText"/>
      </w:pPr>
      <w:r>
        <w:t xml:space="preserve">"Nevsky Prospekt: Echoes Through Time", which integrated traditional Russian instruments like the balalaika and domra with digital soundscapes, performed at the famous Krasnaya Gorka Cultural Center in Saint Petersburg. This experience taught me how to honor Russia's musical legacy while contributing meaningfully to its evolving narrative—a skill I am eager to refine under your mentorship.</w:t>
      </w:r>
    </w:p>
    <w:p>
      <w:pPr>
        <w:pStyle w:val="BodyText"/>
      </w:pPr>
      <w:r>
        <w:t xml:space="preserve">What compels me most profoundly is Saint Petersburg’s unique position as a global hub where centuries-old traditions coexist with avant-garde creativity. The city’s musical landscape—from the State Academic Capella Choir’s sacred harmonies to the underground jazz clubs of Liteyny Avenue—offers an unparalleled environment for growth. I have studied the works of Russian composers not only as historical artifacts but as living conversations, and I am particularly inspired by how institutions like yours bridge these worlds. My fluency in Russian (C1 level), developed through immersion at the Conservatory and personal study of Pushkin’s poetry set to music, allows me to engage deeply with local artistic communities—a critical asset for any musician seeking to contribute authentically within Russia Saint Petersburg.</w:t>
      </w:r>
    </w:p>
    <w:p>
      <w:pPr>
        <w:pStyle w:val="BodyText"/>
      </w:pPr>
      <w:r>
        <w:t xml:space="preserve">My practical experience aligns precisely with the demands of a Musician Internship in your institution. As a section violist in the Saint Petersburg Youth Symphony Orchestra (2021-2023), I participated in over 50 performances, including educational outreach programs at schools across Leningrad Oblast. I also assisted composer Anna Mironova with her orchestral suite</w:t>
      </w:r>
    </w:p>
    <w:p>
      <w:pPr>
        <w:pStyle w:val="BodyText"/>
      </w:pPr>
      <w:r>
        <w:t xml:space="preserve">"Winter Tales of Petrograd", transcribing folk melodies into Western notation and learning firsthand the nuances of collaborative composition within Russian musical frameworks. Additionally, I have managed sound engineering for small-scale productions at the Hermitage Museum’s cultural events, demonstrating my technical adaptability and understanding of Saint Petersburg’s diverse performance venues.</w:t>
      </w:r>
    </w:p>
    <w:p>
      <w:pPr>
        <w:pStyle w:val="BodyText"/>
      </w:pPr>
      <w:r>
        <w:t xml:space="preserve">I understand that your Internship Program emphasizes not just skill development but cultural integration. In preparing this application, I have meticulously researched your upcoming 2024 season, particularly the "Tchaikovsky Reimagined" series featuring contemporary interpretations of his works. I would welcome the opportunity to contribute to such projects by applying my experience in digital composition and ensemble coordination—skills that could support your team in creating fresh perspectives on classical repertoire. My goal is not merely to observe but to actively collaborate, whether through assisting with rehearsals for chamber groups or helping develop new educational materials that connect Russian musical history with today’s youth.</w:t>
      </w:r>
    </w:p>
    <w:p>
      <w:pPr>
        <w:pStyle w:val="BodyText"/>
      </w:pPr>
      <w:r>
        <w:t xml:space="preserve">What sets me apart is my commitment to embracing the full context of being a musician in Russia Saint Petersburg. I do not view this internship as a temporary position but as the beginning of my professional integration into the city’s artistic ecosystem. I have already begun learning traditional Russian vocal techniques under maestro Ivan Kuznetsov, and I am eager to apply these insights within your institutional framework. Furthermore, my understanding of Russian cultural etiquette ensures that I will engage respectfully with colleagues and audiences alike—a necessity in a city where art is intertwined with national identity.</w:t>
      </w:r>
    </w:p>
    <w:p>
      <w:pPr>
        <w:pStyle w:val="BodyText"/>
      </w:pPr>
      <w:r>
        <w:t xml:space="preserve">I am acutely aware that Saint Petersburg’s music scene thrives on both its historical depth and its forward-looking spirit. My ambition is to become a musician who honors the past while contributing to the future—a mission I believe resonates with your institution’s vision. The chance to learn from your world-class ensemble directors, participate in masterclasses at the Conservatory, and contribute to Saint Petersburg’s vibrant musical identity would be an unparalleled honor. I am prepared to relocate immediately upon acceptance and commit fully to this internship as a transformative step toward my career.</w:t>
      </w:r>
    </w:p>
    <w:p>
      <w:pPr>
        <w:pStyle w:val="BodyText"/>
      </w:pPr>
      <w:r>
        <w:t xml:space="preserve">Thank you for considering my Internship Application Letter. I have attached my CV, a portfolio of performance recordings (including the "Nevsky Prospekt" project), and letters of recommendation from Professors Svetlana Volkova (Concertmaster, Saint Petersburg Philharmonic) and Yuri Pavlov (Head of Composition Studies, Saint Petersburg State Conservatory). I would be grateful for the opportunity to discuss how my skills in violin performance, composition, and cultural engagement align with your needs during an interview at your earliest convenience. I am available for a conversation at any time that suits your schedule.</w:t>
      </w:r>
    </w:p>
    <w:p>
      <w:pPr>
        <w:pStyle w:val="BodyText"/>
      </w:pPr>
      <w:r>
        <w:t xml:space="preserve">With deepest respect for Russia’s musical legacy and boundless enthusiasm for Saint Petersburg’s creative energy,</w:t>
      </w:r>
    </w:p>
    <w:p>
      <w:pPr>
        <w:pStyle w:val="BodyText"/>
      </w:pPr>
      <w:r>
        <w:rPr>
          <w:bCs/>
          <w:b/>
        </w:rPr>
        <w:t xml:space="preserve">Alexei Petrov</w:t>
      </w:r>
    </w:p>
    <w:p>
      <w:pPr>
        <w:pStyle w:val="BodyText"/>
      </w:pPr>
      <w:r>
        <w:t xml:space="preserve">Musical Performance &amp; Composition, B.Mus. (Honors)</w:t>
      </w:r>
    </w:p>
    <w:p>
      <w:pPr>
        <w:pStyle w:val="BodyText"/>
      </w:pPr>
      <w:r>
        <w:t xml:space="preserve">Saint Petersburg State Conservatory</w:t>
      </w:r>
    </w:p>
    <w:p>
      <w:pPr>
        <w:pStyle w:val="BodyText"/>
      </w:pPr>
      <w:r>
        <w:t xml:space="preserve">Mobile: +7 921 XXX-XX-XX | Email: alexei.petrov@email.com</w:t>
      </w:r>
    </w:p>
    <w:p>
      <w:pPr>
        <w:pStyle w:val="BodyText"/>
      </w:pPr>
      <w:r>
        <w:t xml:space="preserve">LinkedIn: linkedin.com/in/alexeipetrovmusic | Portfolio: www.alexeipetrovmusic.ru</w:t>
      </w:r>
    </w:p>
    <w:p>
      <w:pPr>
        <w:pStyle w:val="BodyText"/>
      </w:pPr>
      <w:r>
        <w:rPr>
          <w:bCs/>
          <w:b/>
        </w:rPr>
        <w:t xml:space="preserve">Word Count:</w:t>
      </w:r>
      <w:r>
        <w:t xml:space="preserve"> </w:t>
      </w:r>
      <w:r>
        <w:t xml:space="preserve">852 words | This Internship Application Letter reflects my deep commitment to becoming a contributing artist within the Russia Saint Petersburg music commun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dc:title>
  <dc:creator/>
  <dc:language>en</dc:language>
  <cp:keywords/>
  <dcterms:created xsi:type="dcterms:W3CDTF">2025-12-10T00:15:41Z</dcterms:created>
  <dcterms:modified xsi:type="dcterms:W3CDTF">2025-12-10T00:15:41Z</dcterms:modified>
</cp:coreProperties>
</file>

<file path=docProps/custom.xml><?xml version="1.0" encoding="utf-8"?>
<Properties xmlns="http://schemas.openxmlformats.org/officeDocument/2006/custom-properties" xmlns:vt="http://schemas.openxmlformats.org/officeDocument/2006/docPropsVTypes"/>
</file>